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/>
      </w:tblPr>
      <w:tblGrid>
        <w:gridCol w:w="9003"/>
      </w:tblGrid>
      <w:tr w:rsidR="0095329A" w:rsidTr="000F317F">
        <w:trPr>
          <w:trHeight w:val="454"/>
        </w:trPr>
        <w:tc>
          <w:tcPr>
            <w:tcW w:w="8787" w:type="dxa"/>
          </w:tcPr>
          <w:p w:rsidR="00E112A1" w:rsidRPr="000F317F" w:rsidRDefault="005D35ED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mmar Adel</w:t>
            </w:r>
            <w:r w:rsidR="00CE7C15">
              <w:rPr>
                <w:b/>
                <w:bCs/>
                <w:sz w:val="28"/>
                <w:szCs w:val="28"/>
              </w:rPr>
              <w:t xml:space="preserve"> Hasan</w:t>
            </w: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/>
      </w:tblPr>
      <w:tblGrid>
        <w:gridCol w:w="9003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:rsidR="003F4633" w:rsidRPr="00ED1B5E" w:rsidRDefault="005D35E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5D35ED">
              <w:rPr>
                <w:sz w:val="32"/>
                <w:szCs w:val="32"/>
              </w:rPr>
              <w:t>Nanotechnologies, Optimization Algorithms,</w:t>
            </w:r>
            <w:r>
              <w:rPr>
                <w:sz w:val="32"/>
                <w:szCs w:val="32"/>
              </w:rPr>
              <w:t xml:space="preserve"> </w:t>
            </w:r>
            <w:r w:rsidRPr="005D35ED">
              <w:rPr>
                <w:sz w:val="32"/>
                <w:szCs w:val="32"/>
              </w:rPr>
              <w:t>Machine Learning, Image Processing, Phase Change Materials (PCM), Computer Network Clustering, Neural Networks and Artificial Intelligence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/>
      </w:tblPr>
      <w:tblGrid>
        <w:gridCol w:w="9003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:rsidTr="001C2FAF">
        <w:trPr>
          <w:trHeight w:val="997"/>
        </w:trPr>
        <w:tc>
          <w:tcPr>
            <w:tcW w:w="8787" w:type="dxa"/>
          </w:tcPr>
          <w:p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tbl>
            <w:tblPr>
              <w:bidiVisual/>
              <w:tblW w:w="8670" w:type="dxa"/>
              <w:tblLayout w:type="fixed"/>
              <w:tblLook w:val="04A0"/>
            </w:tblPr>
            <w:tblGrid>
              <w:gridCol w:w="8670"/>
            </w:tblGrid>
            <w:tr w:rsidR="00023B0C" w:rsidRPr="00023B0C" w:rsidTr="00023B0C">
              <w:trPr>
                <w:trHeight w:val="285"/>
              </w:trPr>
              <w:tc>
                <w:tcPr>
                  <w:tcW w:w="86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A7B48" w:rsidRPr="00CA7B48" w:rsidRDefault="00023B0C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Automated Approach for Color image Generation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Journal of Engineering 16 (4), 5932-5945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A7B48" w:rsidRDefault="00CA7B48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Coloring of gray-scale image using FPGA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Journal of Engineering 14 (1)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A7B48" w:rsidRDefault="00CA7B48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New Method To Implement Low Cost and High Speed 2D QMF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Engineering and Technology Journal 24 (8)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A7B48" w:rsidRDefault="00CA7B48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Reconfigurable three-terminal logic devices using phase-change materials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University of Exeter, UK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A7B48" w:rsidRDefault="00CA7B48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Modeling a three-terminal, phase-change based logic device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European Phase Change and Ovonic Symposium, Poster presented at E\PCOS 2016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A7B48" w:rsidRDefault="00CA7B48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CA7B48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Low Cost Hardware Back Propagation Algorithm</w:t>
                  </w:r>
                  <w:r w:rsidRPr="00CA7B48">
                    <w:rPr>
                      <w:rFonts w:ascii="Arial" w:eastAsia="Times New Roman" w:hAnsi="Arial" w:cs="Arial"/>
                    </w:rPr>
                    <w:t xml:space="preserve">, </w:t>
                  </w:r>
                  <w:r w:rsidRPr="00CA7B48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Al-Khwarizmi Engineering Journal 3 (1), 81-90</w:t>
                  </w:r>
                  <w:r w:rsidR="00C529C2">
                    <w:rPr>
                      <w:rFonts w:ascii="Arial" w:eastAsia="Times New Roman" w:hAnsi="Arial" w:cs="Arial"/>
                    </w:rPr>
                    <w:t>.</w:t>
                  </w:r>
                </w:p>
                <w:p w:rsidR="00C529C2" w:rsidRPr="00CA7B48" w:rsidRDefault="00C529C2" w:rsidP="00CA7B48">
                  <w:pPr>
                    <w:pStyle w:val="ListParagraph"/>
                    <w:numPr>
                      <w:ilvl w:val="0"/>
                      <w:numId w:val="3"/>
                    </w:numPr>
                    <w:spacing w:after="0"/>
                    <w:rPr>
                      <w:rFonts w:ascii="Arial" w:eastAsia="Times New Roman" w:hAnsi="Arial" w:cs="Arial"/>
                    </w:rPr>
                  </w:pPr>
                  <w:r w:rsidRPr="00222AB1">
                    <w:rPr>
                      <w:rFonts w:asciiTheme="majorBidi" w:eastAsia="Times New Roman" w:hAnsiTheme="majorBidi" w:cstheme="majorBidi"/>
                      <w:b/>
                      <w:bCs/>
                      <w:sz w:val="24"/>
                    </w:rPr>
                    <w:t>Design and software implementation of a Digital Down Converter using FPGAs</w:t>
                  </w:r>
                  <w:r w:rsidRPr="00222AB1">
                    <w:rPr>
                      <w:rFonts w:ascii="Arial" w:hAnsi="Arial" w:cs="Arial"/>
                      <w:sz w:val="16"/>
                      <w:szCs w:val="16"/>
                      <w:shd w:val="clear" w:color="auto" w:fill="FFFFFF"/>
                    </w:rPr>
                    <w:t>, University of Baghdad, thesis</w:t>
                  </w:r>
                  <w:r>
                    <w:rPr>
                      <w:rFonts w:asciiTheme="majorBidi" w:hAnsiTheme="majorBidi" w:cstheme="majorBidi"/>
                      <w:sz w:val="22"/>
                      <w:szCs w:val="22"/>
                    </w:rPr>
                    <w:t>.</w:t>
                  </w:r>
                </w:p>
              </w:tc>
            </w:tr>
            <w:tr w:rsidR="00023B0C" w:rsidRPr="00023B0C" w:rsidTr="00023B0C">
              <w:trPr>
                <w:trHeight w:val="285"/>
              </w:trPr>
              <w:tc>
                <w:tcPr>
                  <w:tcW w:w="86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A7B48" w:rsidRPr="00CA7B48" w:rsidRDefault="00CA7B48" w:rsidP="00CA7B4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</w:rPr>
                  </w:pPr>
                </w:p>
              </w:tc>
            </w:tr>
            <w:tr w:rsidR="00023B0C" w:rsidRPr="00023B0C" w:rsidTr="00023B0C">
              <w:trPr>
                <w:trHeight w:val="285"/>
              </w:trPr>
              <w:tc>
                <w:tcPr>
                  <w:tcW w:w="86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023B0C" w:rsidRPr="00023B0C" w:rsidRDefault="00023B0C" w:rsidP="00023B0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</w:rPr>
                  </w:pPr>
                </w:p>
              </w:tc>
            </w:tr>
            <w:tr w:rsidR="00023B0C" w:rsidRPr="00023B0C" w:rsidTr="00023B0C">
              <w:trPr>
                <w:trHeight w:val="285"/>
              </w:trPr>
              <w:tc>
                <w:tcPr>
                  <w:tcW w:w="86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023B0C" w:rsidRPr="00023B0C" w:rsidRDefault="00023B0C" w:rsidP="00023B0C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</w:rPr>
                  </w:pPr>
                </w:p>
              </w:tc>
            </w:tr>
          </w:tbl>
          <w:p w:rsidR="001C2FAF" w:rsidRPr="003C3744" w:rsidRDefault="001C2FAF" w:rsidP="00023B0C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:rsidTr="001C2FAF">
        <w:trPr>
          <w:trHeight w:val="997"/>
        </w:trPr>
        <w:tc>
          <w:tcPr>
            <w:tcW w:w="8787" w:type="dxa"/>
          </w:tcPr>
          <w:p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:rsidTr="001C2FAF">
        <w:trPr>
          <w:trHeight w:val="997"/>
        </w:trPr>
        <w:tc>
          <w:tcPr>
            <w:tcW w:w="8787" w:type="dxa"/>
          </w:tcPr>
          <w:p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75A99" w:rsidRDefault="00175A99" w:rsidP="00DA33C3">
      <w:pPr>
        <w:spacing w:after="0" w:line="240" w:lineRule="auto"/>
      </w:pPr>
      <w:r>
        <w:separator/>
      </w:r>
    </w:p>
  </w:endnote>
  <w:endnote w:type="continuationSeparator" w:id="0">
    <w:p w:rsidR="00175A99" w:rsidRDefault="00175A99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76D6" w:rsidRDefault="001E41F1">
    <w:pPr>
      <w:pStyle w:val="Footer"/>
    </w:pPr>
    <w:r w:rsidRPr="001E41F1">
      <w:rPr>
        <w:noProof/>
        <w:color w:val="808080" w:themeColor="background1" w:themeShade="80"/>
      </w:rPr>
      <w:pict>
        <v:group id="Group 37" o:spid="_x0000_s4098" style="position:absolute;margin-left:2128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<v:rect id="Rectangle 38" o:spid="_x0000_s4100" style="position:absolute;left:190;width:59436;height:18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4099" type="#_x0000_t202" style="position:absolute;top:666;width:59436;height:2572;visibility:visibl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p w:rsidR="000F04B0" w:rsidRDefault="0048471E" w:rsidP="00023B0C">
                  <w:pPr>
                    <w:jc w:val="right"/>
                    <w:rPr>
                      <w:color w:val="808080" w:themeColor="background1" w:themeShade="80"/>
                    </w:rPr>
                  </w:pPr>
                  <w:r>
                    <w:rPr>
                      <w:color w:val="7F7F7F" w:themeColor="text1" w:themeTint="80"/>
                    </w:rPr>
                    <w:t>February 1</w:t>
                  </w:r>
                  <w:r w:rsidR="00023B0C">
                    <w:rPr>
                      <w:color w:val="7F7F7F" w:themeColor="text1" w:themeTint="80"/>
                    </w:rPr>
                    <w:t>5</w:t>
                  </w:r>
                  <w:r>
                    <w:rPr>
                      <w:color w:val="7F7F7F" w:themeColor="text1" w:themeTint="80"/>
                    </w:rPr>
                    <w:t>, 2021</w:t>
                  </w: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>
        <v:rect id="Rectangle 40" o:spid="_x0000_s4097" style="position:absolute;margin-left:0;margin-top:0;width:36pt;height:25.2pt;z-index:251659264;visibility:visible;mso-top-percent:200;mso-wrap-distance-left:0;mso-wrap-distance-right:0;mso-position-horizontal:left;mso-position-horizontal-relative:right-margin-area;mso-position-vertical-relative:bottom-margin-area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<v:textbox>
            <w:txbxContent>
              <w:p w:rsidR="000F04B0" w:rsidRDefault="001E41F1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="000F04B0"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C529C2"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75A99" w:rsidRDefault="00175A99" w:rsidP="00DA33C3">
      <w:pPr>
        <w:spacing w:after="0" w:line="240" w:lineRule="auto"/>
      </w:pPr>
      <w:r>
        <w:separator/>
      </w:r>
    </w:p>
  </w:footnote>
  <w:footnote w:type="continuationSeparator" w:id="0">
    <w:p w:rsidR="00175A99" w:rsidRDefault="00175A99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bidiVisual/>
      <w:tblW w:w="5000" w:type="pct"/>
      <w:tblLayout w:type="fixed"/>
      <w:tblLook w:val="0600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:rsidTr="000F317F">
      <w:trPr>
        <w:trHeight w:val="858"/>
      </w:trPr>
      <w:tc>
        <w:tcPr>
          <w:tcW w:w="1416" w:type="dxa"/>
          <w:vAlign w:val="center"/>
        </w:tcPr>
        <w:p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DA33C3" w:rsidRPr="00E62594" w:rsidRDefault="00CE7C15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lang w:bidi="ar-IQ"/>
            </w:rPr>
          </w:pPr>
          <w:r>
            <w:object w:dxaOrig="3840" w:dyaOrig="37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12.7pt;height:108.3pt" o:ole="">
                <v:imagedata r:id="rId3" o:title=""/>
              </v:shape>
              <o:OLEObject Type="Embed" ProgID="PBrush" ShapeID="_x0000_i1025" DrawAspect="Content" ObjectID="_1675067307" r:id="rId4"/>
            </w:object>
          </w:r>
        </w:p>
      </w:tc>
    </w:tr>
    <w:tr w:rsidR="00DA33C3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DA33C3" w:rsidRPr="004D5DE7" w:rsidRDefault="005D35ED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عمار عادل حسن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:rsidR="00DA33C3" w:rsidRPr="004D5DE7" w:rsidRDefault="00DA33C3" w:rsidP="0002775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02775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حاسبات والسيطر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Default="00DA33C3" w:rsidP="0002775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02775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ء</w:t>
          </w:r>
        </w:p>
      </w:tc>
      <w:tc>
        <w:tcPr>
          <w:tcW w:w="3189" w:type="dxa"/>
          <w:vAlign w:val="center"/>
        </w:tcPr>
        <w:p w:rsidR="00DA33C3" w:rsidRDefault="0002775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تخصص الحاسبات والسيطر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B30E8E" w:rsidRPr="00B30E8E" w:rsidRDefault="005D35ED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m</w:t>
          </w:r>
          <w:r w:rsidR="0002775B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r.ammaradel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DA33C3" w:rsidRDefault="00DA33C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398034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3B0C"/>
    <w:rsid w:val="000264DB"/>
    <w:rsid w:val="0002775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056F"/>
    <w:rsid w:val="001577F1"/>
    <w:rsid w:val="001607EB"/>
    <w:rsid w:val="0017516B"/>
    <w:rsid w:val="00175A99"/>
    <w:rsid w:val="0019438E"/>
    <w:rsid w:val="001A3337"/>
    <w:rsid w:val="001C0B6A"/>
    <w:rsid w:val="001C243F"/>
    <w:rsid w:val="001C2FAF"/>
    <w:rsid w:val="001C5E5C"/>
    <w:rsid w:val="001C6A42"/>
    <w:rsid w:val="001C7EBF"/>
    <w:rsid w:val="001D1010"/>
    <w:rsid w:val="001E41F1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5ED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4710B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11E2F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29C2"/>
    <w:rsid w:val="00C57C53"/>
    <w:rsid w:val="00C631D9"/>
    <w:rsid w:val="00C70F1F"/>
    <w:rsid w:val="00C8305C"/>
    <w:rsid w:val="00CA5B6C"/>
    <w:rsid w:val="00CA7B48"/>
    <w:rsid w:val="00CB21A5"/>
    <w:rsid w:val="00CC293A"/>
    <w:rsid w:val="00CC59D2"/>
    <w:rsid w:val="00CE0927"/>
    <w:rsid w:val="00CE78F3"/>
    <w:rsid w:val="00CE7C15"/>
    <w:rsid w:val="00CF5B71"/>
    <w:rsid w:val="00D013F0"/>
    <w:rsid w:val="00D123AD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24BC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0AB8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56F"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85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0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ALRWASE</cp:lastModifiedBy>
  <cp:revision>5</cp:revision>
  <dcterms:created xsi:type="dcterms:W3CDTF">2021-02-16T23:19:00Z</dcterms:created>
  <dcterms:modified xsi:type="dcterms:W3CDTF">2021-02-17T08:42:00Z</dcterms:modified>
</cp:coreProperties>
</file>